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748CE2" w14:textId="78004011" w:rsidR="003B1885" w:rsidRDefault="002D3B12">
      <w:pPr>
        <w:pStyle w:val="GvdeMetni"/>
        <w:ind w:left="109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5CC32AC0" wp14:editId="7E2D7306">
                <wp:extent cx="4501515" cy="250825"/>
                <wp:effectExtent l="0" t="0" r="13335" b="15875"/>
                <wp:docPr id="132957037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1515" cy="250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9EBDA93" w14:textId="0CE55481" w:rsidR="00717D28" w:rsidRPr="00717D28" w:rsidRDefault="0046109D" w:rsidP="00717D28">
                            <w:pPr>
                              <w:spacing w:before="71"/>
                              <w:ind w:left="143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YURT DIŞINDA YAPILACAK</w:t>
                            </w:r>
                            <w:r w:rsidR="00717D28" w:rsidRPr="00717D28">
                              <w:rPr>
                                <w:sz w:val="24"/>
                                <w:szCs w:val="24"/>
                              </w:rPr>
                              <w:t xml:space="preserve"> STAJ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 İLİŞKİN</w:t>
                            </w:r>
                            <w:r w:rsidR="00717D28" w:rsidRPr="00717D28">
                              <w:rPr>
                                <w:sz w:val="24"/>
                                <w:szCs w:val="24"/>
                              </w:rPr>
                              <w:t xml:space="preserve"> KABUL BELGES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İ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C32AC0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width:354.45pt;height:1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" filled="f" strokeweight="1pt">
                <v:textbox inset="0,0,0,0">
                  <w:txbxContent>
                    <w:p w14:paraId="69EBDA93" w14:textId="0CE55481" w:rsidR="00717D28" w:rsidRPr="00717D28" w:rsidRDefault="0046109D" w:rsidP="00717D28">
                      <w:pPr>
                        <w:spacing w:before="71"/>
                        <w:ind w:left="143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YURT DIŞINDA YAPILACAK</w:t>
                      </w:r>
                      <w:r w:rsidR="00717D28" w:rsidRPr="00717D28">
                        <w:rPr>
                          <w:sz w:val="24"/>
                          <w:szCs w:val="24"/>
                        </w:rPr>
                        <w:t xml:space="preserve"> STAJ</w:t>
                      </w:r>
                      <w:r>
                        <w:rPr>
                          <w:sz w:val="24"/>
                          <w:szCs w:val="24"/>
                        </w:rPr>
                        <w:t>A İLİŞKİN</w:t>
                      </w:r>
                      <w:r w:rsidR="00717D28" w:rsidRPr="00717D28">
                        <w:rPr>
                          <w:sz w:val="24"/>
                          <w:szCs w:val="24"/>
                        </w:rPr>
                        <w:t xml:space="preserve"> KABUL BELGES</w:t>
                      </w:r>
                      <w:r>
                        <w:rPr>
                          <w:sz w:val="24"/>
                          <w:szCs w:val="24"/>
                        </w:rPr>
                        <w:t>İ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4D9870" w14:textId="2883A0F9" w:rsidR="003B1885" w:rsidRDefault="003B1885">
      <w:pPr>
        <w:pStyle w:val="GvdeMetni"/>
        <w:spacing w:before="2"/>
        <w:rPr>
          <w:sz w:val="25"/>
        </w:rPr>
      </w:pPr>
    </w:p>
    <w:p w14:paraId="2AA900F5" w14:textId="77777777" w:rsidR="00952BF6" w:rsidRPr="00544BA1" w:rsidRDefault="00952BF6">
      <w:pPr>
        <w:tabs>
          <w:tab w:val="left" w:leader="dot" w:pos="7762"/>
        </w:tabs>
        <w:ind w:left="1156"/>
        <w:rPr>
          <w:b/>
          <w:bCs/>
          <w:sz w:val="28"/>
          <w:szCs w:val="24"/>
        </w:rPr>
      </w:pPr>
    </w:p>
    <w:p w14:paraId="17402E2F" w14:textId="14387D65" w:rsidR="00952BF6" w:rsidRPr="00544BA1" w:rsidRDefault="00952BF6" w:rsidP="00952BF6">
      <w:pPr>
        <w:tabs>
          <w:tab w:val="left" w:leader="dot" w:pos="7762"/>
        </w:tabs>
        <w:ind w:left="1156"/>
        <w:jc w:val="center"/>
        <w:rPr>
          <w:b/>
          <w:bCs/>
          <w:sz w:val="24"/>
          <w:szCs w:val="24"/>
        </w:rPr>
      </w:pPr>
      <w:r w:rsidRPr="00544BA1">
        <w:rPr>
          <w:b/>
          <w:bCs/>
          <w:sz w:val="24"/>
          <w:szCs w:val="24"/>
        </w:rPr>
        <w:t>İNŞAAT MÜHENDİSLİĞİ BÖLÜM BAŞKANLIĞI’NA</w:t>
      </w:r>
    </w:p>
    <w:p w14:paraId="6EDBF7AD" w14:textId="77777777" w:rsidR="00952BF6" w:rsidRDefault="00952BF6">
      <w:pPr>
        <w:tabs>
          <w:tab w:val="left" w:leader="dot" w:pos="7762"/>
        </w:tabs>
        <w:ind w:left="1156"/>
        <w:rPr>
          <w:sz w:val="24"/>
        </w:rPr>
      </w:pPr>
    </w:p>
    <w:p w14:paraId="51989581" w14:textId="645910C5" w:rsidR="003B1885" w:rsidRDefault="001D5398" w:rsidP="00952BF6">
      <w:pPr>
        <w:tabs>
          <w:tab w:val="left" w:leader="dot" w:pos="7762"/>
        </w:tabs>
        <w:ind w:left="1156"/>
        <w:jc w:val="both"/>
        <w:rPr>
          <w:sz w:val="24"/>
        </w:rPr>
      </w:pPr>
      <w:r>
        <w:rPr>
          <w:sz w:val="24"/>
        </w:rPr>
        <w:t>Afyon Kocatepe Üniversitesi Mühendislik Fakültesi İnşaat Mühendisliği Bölümü …… sınıf</w:t>
      </w:r>
      <w:r w:rsidR="0046109D">
        <w:rPr>
          <w:sz w:val="24"/>
        </w:rPr>
        <w:t xml:space="preserve"> öğrenci</w:t>
      </w:r>
      <w:r>
        <w:rPr>
          <w:sz w:val="24"/>
        </w:rPr>
        <w:t>si</w:t>
      </w:r>
      <w:r w:rsidR="0046109D">
        <w:rPr>
          <w:sz w:val="24"/>
        </w:rPr>
        <w:t xml:space="preserve"> olarak</w:t>
      </w:r>
      <w:r>
        <w:rPr>
          <w:sz w:val="24"/>
        </w:rPr>
        <w:t>,</w:t>
      </w:r>
      <w:r w:rsidR="0046109D">
        <w:rPr>
          <w:sz w:val="24"/>
        </w:rPr>
        <w:t xml:space="preserve"> staj yükümlüğümü </w:t>
      </w:r>
      <w:r w:rsidR="00EA58C2">
        <w:rPr>
          <w:sz w:val="24"/>
        </w:rPr>
        <w:t xml:space="preserve">yurt dışında bulunan </w:t>
      </w:r>
      <w:r w:rsidR="0046109D">
        <w:rPr>
          <w:sz w:val="24"/>
        </w:rPr>
        <w:t xml:space="preserve">ve </w:t>
      </w:r>
      <w:r w:rsidR="00EA58C2">
        <w:rPr>
          <w:sz w:val="24"/>
        </w:rPr>
        <w:t xml:space="preserve">aşağıda bilgileri verilen </w:t>
      </w:r>
      <w:r w:rsidR="0046109D">
        <w:rPr>
          <w:sz w:val="24"/>
        </w:rPr>
        <w:t>firma/kurum/kuruluşta yerine getirmek istiyorum.</w:t>
      </w:r>
    </w:p>
    <w:p w14:paraId="3DB700FC" w14:textId="23597B55" w:rsidR="0046109D" w:rsidRDefault="001D5398" w:rsidP="00952BF6">
      <w:pPr>
        <w:tabs>
          <w:tab w:val="left" w:leader="dot" w:pos="7762"/>
        </w:tabs>
        <w:ind w:left="1156"/>
        <w:jc w:val="both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</w:t>
      </w:r>
    </w:p>
    <w:p w14:paraId="0F509294" w14:textId="688840CF" w:rsidR="0046109D" w:rsidRDefault="0046109D" w:rsidP="00952BF6">
      <w:pPr>
        <w:tabs>
          <w:tab w:val="left" w:leader="dot" w:pos="7762"/>
        </w:tabs>
        <w:ind w:left="1156"/>
        <w:jc w:val="both"/>
        <w:rPr>
          <w:sz w:val="24"/>
        </w:rPr>
      </w:pPr>
      <w:r>
        <w:rPr>
          <w:sz w:val="24"/>
        </w:rPr>
        <w:t>Ger</w:t>
      </w:r>
      <w:r w:rsidR="00EA58C2">
        <w:rPr>
          <w:sz w:val="24"/>
        </w:rPr>
        <w:t>e</w:t>
      </w:r>
      <w:r>
        <w:rPr>
          <w:sz w:val="24"/>
        </w:rPr>
        <w:t>ğini bilgilerinize saygılarımla arz ederim.</w:t>
      </w:r>
      <w:r w:rsidR="001D5398">
        <w:rPr>
          <w:sz w:val="24"/>
        </w:rPr>
        <w:t xml:space="preserve">                                            </w:t>
      </w:r>
    </w:p>
    <w:p w14:paraId="573B10FA" w14:textId="1007350B" w:rsidR="00544BA1" w:rsidRDefault="00544BA1" w:rsidP="00952BF6">
      <w:pPr>
        <w:tabs>
          <w:tab w:val="left" w:leader="dot" w:pos="7762"/>
        </w:tabs>
        <w:ind w:left="1156"/>
        <w:jc w:val="both"/>
        <w:rPr>
          <w:sz w:val="24"/>
        </w:rPr>
      </w:pPr>
    </w:p>
    <w:p w14:paraId="7F8AA1E3" w14:textId="77777777" w:rsidR="00544BA1" w:rsidRDefault="00544BA1" w:rsidP="00952BF6">
      <w:pPr>
        <w:tabs>
          <w:tab w:val="left" w:leader="dot" w:pos="7762"/>
        </w:tabs>
        <w:ind w:left="1156"/>
        <w:jc w:val="both"/>
        <w:rPr>
          <w:sz w:val="24"/>
        </w:rPr>
      </w:pPr>
    </w:p>
    <w:tbl>
      <w:tblPr>
        <w:tblStyle w:val="TabloKlavuzu"/>
        <w:tblW w:w="0" w:type="auto"/>
        <w:jc w:val="right"/>
        <w:tblLook w:val="04A0" w:firstRow="1" w:lastRow="0" w:firstColumn="1" w:lastColumn="0" w:noHBand="0" w:noVBand="1"/>
      </w:tblPr>
      <w:tblGrid>
        <w:gridCol w:w="3823"/>
        <w:gridCol w:w="5658"/>
      </w:tblGrid>
      <w:tr w:rsidR="00544BA1" w14:paraId="4C1989D8" w14:textId="77777777" w:rsidTr="00E56572">
        <w:trPr>
          <w:jc w:val="right"/>
        </w:trPr>
        <w:tc>
          <w:tcPr>
            <w:tcW w:w="9481" w:type="dxa"/>
            <w:gridSpan w:val="2"/>
          </w:tcPr>
          <w:p w14:paraId="06281E28" w14:textId="25D91E22" w:rsidR="00544BA1" w:rsidRPr="00544BA1" w:rsidRDefault="00544BA1" w:rsidP="00544BA1">
            <w:pPr>
              <w:tabs>
                <w:tab w:val="left" w:leader="dot" w:pos="7762"/>
              </w:tabs>
              <w:rPr>
                <w:b/>
                <w:bCs/>
                <w:sz w:val="24"/>
              </w:rPr>
            </w:pPr>
            <w:r w:rsidRPr="00544BA1">
              <w:rPr>
                <w:b/>
                <w:bCs/>
                <w:sz w:val="24"/>
              </w:rPr>
              <w:t>Öğrencinin</w:t>
            </w:r>
          </w:p>
        </w:tc>
      </w:tr>
      <w:tr w:rsidR="00544BA1" w14:paraId="43BD8D51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0ACA0ED8" w14:textId="2C9F3E96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Adı Soyadı</w:t>
            </w:r>
          </w:p>
        </w:tc>
        <w:tc>
          <w:tcPr>
            <w:tcW w:w="5658" w:type="dxa"/>
            <w:vAlign w:val="center"/>
          </w:tcPr>
          <w:p w14:paraId="04A8331D" w14:textId="77777777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544BA1" w14:paraId="188CA340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59E33597" w14:textId="2D965634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Numarası</w:t>
            </w:r>
          </w:p>
        </w:tc>
        <w:tc>
          <w:tcPr>
            <w:tcW w:w="5658" w:type="dxa"/>
            <w:vAlign w:val="center"/>
          </w:tcPr>
          <w:p w14:paraId="7C8BC189" w14:textId="77777777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544BA1" w14:paraId="25378E2C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4DC4B6E9" w14:textId="369B7202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Cep Telefonu</w:t>
            </w:r>
          </w:p>
        </w:tc>
        <w:tc>
          <w:tcPr>
            <w:tcW w:w="5658" w:type="dxa"/>
            <w:vAlign w:val="center"/>
          </w:tcPr>
          <w:p w14:paraId="0EA9DAB2" w14:textId="77777777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544BA1" w14:paraId="19DC6708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4E1C6AD9" w14:textId="2C474BCB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e-posta Adresi</w:t>
            </w:r>
          </w:p>
        </w:tc>
        <w:tc>
          <w:tcPr>
            <w:tcW w:w="5658" w:type="dxa"/>
            <w:vAlign w:val="center"/>
          </w:tcPr>
          <w:p w14:paraId="333BD80E" w14:textId="77777777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544BA1" w14:paraId="56A448DF" w14:textId="77777777" w:rsidTr="00E56572">
        <w:trPr>
          <w:trHeight w:val="1134"/>
          <w:jc w:val="right"/>
        </w:trPr>
        <w:tc>
          <w:tcPr>
            <w:tcW w:w="3823" w:type="dxa"/>
            <w:vAlign w:val="center"/>
          </w:tcPr>
          <w:p w14:paraId="04483F67" w14:textId="5FE3ACED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İmza</w:t>
            </w:r>
          </w:p>
        </w:tc>
        <w:tc>
          <w:tcPr>
            <w:tcW w:w="5658" w:type="dxa"/>
            <w:vAlign w:val="center"/>
          </w:tcPr>
          <w:p w14:paraId="62B50C43" w14:textId="77777777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544BA1" w14:paraId="5F946270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23F2D5A1" w14:textId="52B6981F" w:rsidR="00544BA1" w:rsidRDefault="00E56572" w:rsidP="00E56572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 xml:space="preserve">Başvuru </w:t>
            </w:r>
            <w:r w:rsidR="00544BA1">
              <w:rPr>
                <w:sz w:val="24"/>
              </w:rPr>
              <w:t>Tarih</w:t>
            </w:r>
            <w:r>
              <w:rPr>
                <w:sz w:val="24"/>
              </w:rPr>
              <w:t>i</w:t>
            </w:r>
          </w:p>
        </w:tc>
        <w:tc>
          <w:tcPr>
            <w:tcW w:w="5658" w:type="dxa"/>
            <w:vAlign w:val="center"/>
          </w:tcPr>
          <w:p w14:paraId="35FA54CF" w14:textId="3296B127" w:rsidR="00544BA1" w:rsidRDefault="00544BA1" w:rsidP="00E56572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…/…/20…</w:t>
            </w:r>
          </w:p>
        </w:tc>
      </w:tr>
    </w:tbl>
    <w:p w14:paraId="65AC540C" w14:textId="1AC44A65" w:rsidR="003B1885" w:rsidRDefault="003B1885">
      <w:pPr>
        <w:pStyle w:val="GvdeMetni"/>
        <w:spacing w:before="1"/>
        <w:rPr>
          <w:sz w:val="28"/>
        </w:rPr>
      </w:pPr>
    </w:p>
    <w:p w14:paraId="7766BF82" w14:textId="77777777" w:rsidR="00E56572" w:rsidRDefault="00E56572">
      <w:pPr>
        <w:pStyle w:val="GvdeMetni"/>
        <w:spacing w:before="1"/>
        <w:rPr>
          <w:sz w:val="28"/>
        </w:rPr>
      </w:pPr>
    </w:p>
    <w:tbl>
      <w:tblPr>
        <w:tblStyle w:val="TabloKlavuzu"/>
        <w:tblW w:w="0" w:type="auto"/>
        <w:jc w:val="right"/>
        <w:tblLook w:val="04A0" w:firstRow="1" w:lastRow="0" w:firstColumn="1" w:lastColumn="0" w:noHBand="0" w:noVBand="1"/>
      </w:tblPr>
      <w:tblGrid>
        <w:gridCol w:w="3823"/>
        <w:gridCol w:w="5658"/>
      </w:tblGrid>
      <w:tr w:rsidR="00E56572" w14:paraId="46663CFD" w14:textId="77777777" w:rsidTr="00174B27">
        <w:trPr>
          <w:jc w:val="right"/>
        </w:trPr>
        <w:tc>
          <w:tcPr>
            <w:tcW w:w="9481" w:type="dxa"/>
            <w:gridSpan w:val="2"/>
          </w:tcPr>
          <w:p w14:paraId="7027EAC3" w14:textId="69964182" w:rsidR="00E56572" w:rsidRPr="00E56572" w:rsidRDefault="00E56572" w:rsidP="00E56572">
            <w:pPr>
              <w:pStyle w:val="Balk2"/>
              <w:spacing w:before="90"/>
              <w:ind w:left="0"/>
              <w:rPr>
                <w:b/>
                <w:bCs/>
                <w:i w:val="0"/>
                <w:iCs/>
              </w:rPr>
            </w:pPr>
            <w:r w:rsidRPr="00E56572">
              <w:rPr>
                <w:b/>
                <w:bCs/>
                <w:i w:val="0"/>
                <w:iCs/>
              </w:rPr>
              <w:t xml:space="preserve">Staj Yerinin </w:t>
            </w:r>
          </w:p>
        </w:tc>
      </w:tr>
      <w:tr w:rsidR="00E56572" w14:paraId="066489FB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5B3EA361" w14:textId="5C3030BF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Adı:</w:t>
            </w:r>
          </w:p>
        </w:tc>
        <w:tc>
          <w:tcPr>
            <w:tcW w:w="5658" w:type="dxa"/>
            <w:vAlign w:val="center"/>
          </w:tcPr>
          <w:p w14:paraId="0D0EA88B" w14:textId="77777777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E56572" w14:paraId="5500833E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5A0E1F79" w14:textId="5A93EFCE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 w:rsidRPr="00E56572">
              <w:rPr>
                <w:sz w:val="24"/>
              </w:rPr>
              <w:t>Bulunduğu Ülke:</w:t>
            </w:r>
          </w:p>
        </w:tc>
        <w:tc>
          <w:tcPr>
            <w:tcW w:w="5658" w:type="dxa"/>
            <w:vAlign w:val="center"/>
          </w:tcPr>
          <w:p w14:paraId="6ADA551F" w14:textId="77777777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E56572" w14:paraId="42805B35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0FB7BA77" w14:textId="38FAA627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 w:rsidRPr="00E56572">
              <w:rPr>
                <w:sz w:val="24"/>
              </w:rPr>
              <w:t xml:space="preserve">Bulunduğu </w:t>
            </w:r>
            <w:r>
              <w:rPr>
                <w:sz w:val="24"/>
              </w:rPr>
              <w:t>Şehir</w:t>
            </w:r>
            <w:r w:rsidRPr="00E56572">
              <w:rPr>
                <w:sz w:val="24"/>
              </w:rPr>
              <w:t>:</w:t>
            </w:r>
          </w:p>
        </w:tc>
        <w:tc>
          <w:tcPr>
            <w:tcW w:w="5658" w:type="dxa"/>
            <w:vAlign w:val="center"/>
          </w:tcPr>
          <w:p w14:paraId="16793203" w14:textId="77777777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E56572" w14:paraId="69779339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5137C9FC" w14:textId="1F140684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Telefonu:</w:t>
            </w:r>
          </w:p>
        </w:tc>
        <w:tc>
          <w:tcPr>
            <w:tcW w:w="5658" w:type="dxa"/>
            <w:vAlign w:val="center"/>
          </w:tcPr>
          <w:p w14:paraId="644C9832" w14:textId="77777777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E56572" w14:paraId="18A84C57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2B57E27A" w14:textId="4C716C02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>
              <w:rPr>
                <w:sz w:val="24"/>
              </w:rPr>
              <w:t>e-posta Adresi:</w:t>
            </w:r>
          </w:p>
        </w:tc>
        <w:tc>
          <w:tcPr>
            <w:tcW w:w="5658" w:type="dxa"/>
            <w:vAlign w:val="center"/>
          </w:tcPr>
          <w:p w14:paraId="659823F5" w14:textId="77777777" w:rsid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</w:p>
        </w:tc>
      </w:tr>
      <w:tr w:rsidR="00E56572" w14:paraId="66822EFC" w14:textId="77777777" w:rsidTr="00304641">
        <w:trPr>
          <w:trHeight w:val="454"/>
          <w:jc w:val="right"/>
        </w:trPr>
        <w:tc>
          <w:tcPr>
            <w:tcW w:w="9481" w:type="dxa"/>
            <w:gridSpan w:val="2"/>
            <w:vAlign w:val="center"/>
          </w:tcPr>
          <w:p w14:paraId="19A83EE9" w14:textId="4C4CDB43" w:rsidR="00E56572" w:rsidRPr="00E56572" w:rsidRDefault="00E56572" w:rsidP="00174B27">
            <w:pPr>
              <w:tabs>
                <w:tab w:val="left" w:leader="dot" w:pos="7762"/>
              </w:tabs>
              <w:rPr>
                <w:b/>
                <w:bCs/>
                <w:sz w:val="24"/>
              </w:rPr>
            </w:pPr>
            <w:r w:rsidRPr="00E56572">
              <w:rPr>
                <w:b/>
                <w:bCs/>
                <w:sz w:val="24"/>
              </w:rPr>
              <w:t>Firma/Kurum/Kuruluş Yetkilisinin</w:t>
            </w:r>
          </w:p>
        </w:tc>
      </w:tr>
      <w:tr w:rsidR="00E56572" w14:paraId="2B21EFA7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27A91E74" w14:textId="4A55CBE9" w:rsidR="00E56572" w:rsidRP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 w:rsidRPr="00E56572">
              <w:rPr>
                <w:sz w:val="24"/>
              </w:rPr>
              <w:t>Unvanı</w:t>
            </w:r>
            <w:r>
              <w:rPr>
                <w:sz w:val="24"/>
              </w:rPr>
              <w:t>/Görevi:</w:t>
            </w:r>
          </w:p>
        </w:tc>
        <w:tc>
          <w:tcPr>
            <w:tcW w:w="5658" w:type="dxa"/>
            <w:vAlign w:val="center"/>
          </w:tcPr>
          <w:p w14:paraId="63EA35E1" w14:textId="05C668A4" w:rsidR="00E56572" w:rsidRPr="00E56572" w:rsidRDefault="00E56572" w:rsidP="00174B27">
            <w:pPr>
              <w:tabs>
                <w:tab w:val="left" w:leader="dot" w:pos="7762"/>
              </w:tabs>
              <w:rPr>
                <w:b/>
                <w:bCs/>
                <w:sz w:val="24"/>
              </w:rPr>
            </w:pPr>
          </w:p>
        </w:tc>
      </w:tr>
      <w:tr w:rsidR="00E56572" w14:paraId="19FF872B" w14:textId="77777777" w:rsidTr="00E56572">
        <w:trPr>
          <w:trHeight w:val="454"/>
          <w:jc w:val="right"/>
        </w:trPr>
        <w:tc>
          <w:tcPr>
            <w:tcW w:w="3823" w:type="dxa"/>
            <w:vAlign w:val="center"/>
          </w:tcPr>
          <w:p w14:paraId="55233444" w14:textId="5CE04381" w:rsidR="00E56572" w:rsidRP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 w:rsidRPr="00E56572">
              <w:rPr>
                <w:sz w:val="24"/>
              </w:rPr>
              <w:t>Adı – Soyadı:</w:t>
            </w:r>
          </w:p>
        </w:tc>
        <w:tc>
          <w:tcPr>
            <w:tcW w:w="5658" w:type="dxa"/>
            <w:vAlign w:val="center"/>
          </w:tcPr>
          <w:p w14:paraId="4EFEA4A7" w14:textId="4100C21A" w:rsidR="00E56572" w:rsidRPr="00E56572" w:rsidRDefault="00E56572" w:rsidP="00174B27">
            <w:pPr>
              <w:tabs>
                <w:tab w:val="left" w:leader="dot" w:pos="7762"/>
              </w:tabs>
              <w:rPr>
                <w:b/>
                <w:bCs/>
                <w:sz w:val="24"/>
              </w:rPr>
            </w:pPr>
          </w:p>
        </w:tc>
      </w:tr>
      <w:tr w:rsidR="00E56572" w14:paraId="70F9F058" w14:textId="77777777" w:rsidTr="00E56572">
        <w:trPr>
          <w:trHeight w:val="1134"/>
          <w:jc w:val="right"/>
        </w:trPr>
        <w:tc>
          <w:tcPr>
            <w:tcW w:w="3823" w:type="dxa"/>
            <w:vAlign w:val="center"/>
          </w:tcPr>
          <w:p w14:paraId="088338E0" w14:textId="77777777" w:rsidR="00E56572" w:rsidRPr="00E56572" w:rsidRDefault="00E56572" w:rsidP="00174B27">
            <w:pPr>
              <w:tabs>
                <w:tab w:val="left" w:leader="dot" w:pos="7762"/>
              </w:tabs>
              <w:rPr>
                <w:sz w:val="24"/>
              </w:rPr>
            </w:pPr>
            <w:r w:rsidRPr="00E56572">
              <w:rPr>
                <w:sz w:val="24"/>
              </w:rPr>
              <w:t>Kaşe ve İmzası:</w:t>
            </w:r>
          </w:p>
        </w:tc>
        <w:tc>
          <w:tcPr>
            <w:tcW w:w="5658" w:type="dxa"/>
            <w:vAlign w:val="center"/>
          </w:tcPr>
          <w:p w14:paraId="512AC5FA" w14:textId="443D8E27" w:rsidR="00E56572" w:rsidRPr="00E56572" w:rsidRDefault="00E56572" w:rsidP="00174B27">
            <w:pPr>
              <w:tabs>
                <w:tab w:val="left" w:leader="dot" w:pos="7762"/>
              </w:tabs>
              <w:rPr>
                <w:b/>
                <w:bCs/>
                <w:sz w:val="24"/>
              </w:rPr>
            </w:pPr>
          </w:p>
        </w:tc>
      </w:tr>
    </w:tbl>
    <w:p w14:paraId="027A418A" w14:textId="31000288" w:rsidR="003B1885" w:rsidRPr="00E56572" w:rsidRDefault="003B1885" w:rsidP="00E56572">
      <w:pPr>
        <w:tabs>
          <w:tab w:val="left" w:pos="1800"/>
        </w:tabs>
        <w:rPr>
          <w:sz w:val="20"/>
        </w:rPr>
      </w:pPr>
    </w:p>
    <w:p w14:paraId="2730F325" w14:textId="6DB35273" w:rsidR="003B1885" w:rsidRDefault="003B1885">
      <w:pPr>
        <w:pStyle w:val="GvdeMetni"/>
        <w:spacing w:before="10"/>
        <w:rPr>
          <w:i/>
          <w:sz w:val="23"/>
        </w:rPr>
      </w:pPr>
    </w:p>
    <w:p w14:paraId="4F88580F" w14:textId="70C45C0E" w:rsidR="00EC7E65" w:rsidRDefault="00EA58C2">
      <w:pPr>
        <w:spacing w:before="92"/>
        <w:ind w:left="1264"/>
        <w:rPr>
          <w:i/>
        </w:rPr>
      </w:pPr>
      <w:r w:rsidRPr="00EC7E65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C7C3EB" wp14:editId="13CF2EA9">
                <wp:simplePos x="0" y="0"/>
                <wp:positionH relativeFrom="page">
                  <wp:align>center</wp:align>
                </wp:positionH>
                <wp:positionV relativeFrom="paragraph">
                  <wp:posOffset>69850</wp:posOffset>
                </wp:positionV>
                <wp:extent cx="2360930" cy="1404620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678A1" w14:textId="11FB050D" w:rsidR="00EC7E65" w:rsidRDefault="00EC7E65" w:rsidP="00EC7E65">
                            <w:pPr>
                              <w:jc w:val="center"/>
                            </w:pPr>
                            <w:r>
                              <w:t>ONAY**</w:t>
                            </w:r>
                          </w:p>
                          <w:p w14:paraId="5667CA87" w14:textId="111383C3" w:rsidR="00EC7E65" w:rsidRDefault="00EC7E65" w:rsidP="00EC7E6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EC7E65">
                              <w:rPr>
                                <w:i/>
                                <w:iCs/>
                              </w:rPr>
                              <w:t>(Unvanı, Adı Soyadı)</w:t>
                            </w:r>
                          </w:p>
                          <w:p w14:paraId="406A2054" w14:textId="690AF6E2" w:rsidR="00EC7E65" w:rsidRDefault="00EC7E65" w:rsidP="00EC7E6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………………………</w:t>
                            </w:r>
                          </w:p>
                          <w:p w14:paraId="7B0D3A5F" w14:textId="300E6123" w:rsidR="00EC7E65" w:rsidRPr="00EC7E65" w:rsidRDefault="00EC7E65" w:rsidP="00EC7E65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………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C7C3EB" id="Metin Kutusu 2" o:spid="_x0000_s1027" type="#_x0000_t202" style="position:absolute;left:0;text-align:left;margin-left:0;margin-top:5.5pt;width:185.9pt;height:110.6pt;z-index:251663360;visibility:visible;mso-wrap-style:square;mso-width-percent:40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" stroked="f">
                <v:textbox style="mso-fit-shape-to-text:t">
                  <w:txbxContent>
                    <w:p w14:paraId="081678A1" w14:textId="11FB050D" w:rsidR="00EC7E65" w:rsidRDefault="00EC7E65" w:rsidP="00EC7E65">
                      <w:pPr>
                        <w:jc w:val="center"/>
                      </w:pPr>
                      <w:r>
                        <w:t>ONAY**</w:t>
                      </w:r>
                    </w:p>
                    <w:p w14:paraId="5667CA87" w14:textId="111383C3" w:rsidR="00EC7E65" w:rsidRDefault="00EC7E65" w:rsidP="00EC7E65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EC7E65">
                        <w:rPr>
                          <w:i/>
                          <w:iCs/>
                        </w:rPr>
                        <w:t>(Unvanı, Adı Soyadı)</w:t>
                      </w:r>
                    </w:p>
                    <w:p w14:paraId="406A2054" w14:textId="690AF6E2" w:rsidR="00EC7E65" w:rsidRDefault="00EC7E65" w:rsidP="00EC7E65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………………………</w:t>
                      </w:r>
                    </w:p>
                    <w:p w14:paraId="7B0D3A5F" w14:textId="300E6123" w:rsidR="00EC7E65" w:rsidRPr="00EC7E65" w:rsidRDefault="00EC7E65" w:rsidP="00EC7E65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………………………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1520B43" w14:textId="77777777" w:rsidR="00EA58C2" w:rsidRDefault="00EA58C2">
      <w:pPr>
        <w:spacing w:before="92"/>
        <w:ind w:left="1264"/>
        <w:rPr>
          <w:i/>
        </w:rPr>
      </w:pPr>
    </w:p>
    <w:p w14:paraId="67AC7A0E" w14:textId="77777777" w:rsidR="00EA58C2" w:rsidRDefault="00EA58C2">
      <w:pPr>
        <w:spacing w:before="92"/>
        <w:ind w:left="1264"/>
        <w:rPr>
          <w:i/>
        </w:rPr>
      </w:pPr>
    </w:p>
    <w:p w14:paraId="6CFEE7A0" w14:textId="77777777" w:rsidR="00EA58C2" w:rsidRDefault="00EA58C2">
      <w:pPr>
        <w:spacing w:before="92"/>
        <w:ind w:left="1264"/>
        <w:rPr>
          <w:i/>
        </w:rPr>
      </w:pPr>
    </w:p>
    <w:p w14:paraId="1BECAC23" w14:textId="5ED358B4" w:rsidR="003B1885" w:rsidRDefault="00171DC9">
      <w:pPr>
        <w:spacing w:before="92"/>
        <w:ind w:left="1264"/>
        <w:rPr>
          <w:i/>
          <w:sz w:val="20"/>
        </w:rPr>
      </w:pPr>
      <w:r>
        <w:rPr>
          <w:i/>
        </w:rPr>
        <w:t>*</w:t>
      </w:r>
      <w:r w:rsidR="00EC7E65">
        <w:rPr>
          <w:i/>
        </w:rPr>
        <w:t>*</w:t>
      </w:r>
      <w:r>
        <w:rPr>
          <w:i/>
        </w:rPr>
        <w:t>İ</w:t>
      </w:r>
      <w:r>
        <w:rPr>
          <w:i/>
          <w:sz w:val="20"/>
        </w:rPr>
        <w:t>lgili Anabilim Dalı Başkanı tarafından onaylanacaktır.</w:t>
      </w:r>
    </w:p>
    <w:sectPr w:rsidR="003B1885">
      <w:type w:val="continuous"/>
      <w:pgSz w:w="11910" w:h="16840"/>
      <w:pgMar w:top="300" w:right="1000" w:bottom="280" w:left="2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243A23"/>
    <w:multiLevelType w:val="hybridMultilevel"/>
    <w:tmpl w:val="01A44B96"/>
    <w:lvl w:ilvl="0" w:tplc="041F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num w:numId="1" w16cid:durableId="450830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sjQ2NLIwMjM2NrFQ0lEKTi0uzszPAykwrAUAa3ESdywAAAA="/>
  </w:docVars>
  <w:rsids>
    <w:rsidRoot w:val="003B1885"/>
    <w:rsid w:val="00171DC9"/>
    <w:rsid w:val="001D5398"/>
    <w:rsid w:val="002D3B12"/>
    <w:rsid w:val="003B1885"/>
    <w:rsid w:val="0046109D"/>
    <w:rsid w:val="00544BA1"/>
    <w:rsid w:val="00717D28"/>
    <w:rsid w:val="00952BF6"/>
    <w:rsid w:val="00CF103E"/>
    <w:rsid w:val="00E56572"/>
    <w:rsid w:val="00EA58C2"/>
    <w:rsid w:val="00EC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E2D0C"/>
  <w15:docId w15:val="{DACC0C8B-A3ED-449D-8AA2-041DF2DBA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56"/>
      <w:outlineLvl w:val="0"/>
    </w:pPr>
    <w:rPr>
      <w:sz w:val="24"/>
      <w:szCs w:val="24"/>
    </w:rPr>
  </w:style>
  <w:style w:type="paragraph" w:styleId="Balk2">
    <w:name w:val="heading 2"/>
    <w:basedOn w:val="Normal"/>
    <w:uiPriority w:val="9"/>
    <w:unhideWhenUsed/>
    <w:qFormat/>
    <w:pPr>
      <w:spacing w:before="137"/>
      <w:ind w:left="1156"/>
      <w:outlineLvl w:val="1"/>
    </w:pPr>
    <w:rPr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EA58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0A56C-531A-454A-976E-988FE949A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ak Enis Korkmaz</dc:creator>
  <cp:lastModifiedBy>murat hico</cp:lastModifiedBy>
  <cp:revision>3</cp:revision>
  <dcterms:created xsi:type="dcterms:W3CDTF">2024-03-27T13:56:00Z</dcterms:created>
  <dcterms:modified xsi:type="dcterms:W3CDTF">2024-03-2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1T00:00:00Z</vt:filetime>
  </property>
  <property fmtid="{D5CDD505-2E9C-101B-9397-08002B2CF9AE}" pid="3" name="Creator">
    <vt:lpwstr>PDFium</vt:lpwstr>
  </property>
  <property fmtid="{D5CDD505-2E9C-101B-9397-08002B2CF9AE}" pid="4" name="LastSaved">
    <vt:filetime>2024-03-11T00:00:00Z</vt:filetime>
  </property>
</Properties>
</file>